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2CB23C" w14:textId="2DA309C3" w:rsidR="00B94408" w:rsidRDefault="00B94408" w:rsidP="00B94408">
      <w:r>
        <w:rPr>
          <w:noProof/>
        </w:rPr>
        <w:drawing>
          <wp:inline distT="0" distB="0" distL="0" distR="0" wp14:anchorId="7C2AF675" wp14:editId="20DAB860">
            <wp:extent cx="2042176" cy="1381125"/>
            <wp:effectExtent l="0" t="0" r="0" b="0"/>
            <wp:docPr id="1" name="Picture 1" descr="Smaller Church logo Part I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maller Church logo Part I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429" cy="138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A5248" w14:textId="7340532F" w:rsidR="00B94408" w:rsidRDefault="00B94408" w:rsidP="00B94408"/>
    <w:p w14:paraId="4ED2ED44" w14:textId="77777777" w:rsidR="00B94408" w:rsidRDefault="00B94408" w:rsidP="00B94408">
      <w:pPr>
        <w:spacing w:before="100" w:beforeAutospacing="1" w:after="100" w:afterAutospacing="1" w:line="240" w:lineRule="auto"/>
        <w:rPr>
          <w:rFonts w:eastAsia="Times New Roman" w:cs="Calibri"/>
          <w:b/>
          <w:sz w:val="28"/>
          <w:szCs w:val="28"/>
        </w:rPr>
      </w:pPr>
      <w:r w:rsidRPr="00DE34D4">
        <w:rPr>
          <w:rFonts w:eastAsia="Times New Roman" w:cs="Calibri"/>
          <w:b/>
          <w:sz w:val="28"/>
          <w:szCs w:val="28"/>
        </w:rPr>
        <w:t>Youth Leader</w:t>
      </w:r>
    </w:p>
    <w:p w14:paraId="0CE52DF6" w14:textId="77777777" w:rsidR="00B94408" w:rsidRPr="00A71E58" w:rsidRDefault="00B94408" w:rsidP="00B94408">
      <w:pPr>
        <w:spacing w:before="100" w:beforeAutospacing="1" w:after="100" w:afterAutospacing="1" w:line="240" w:lineRule="auto"/>
        <w:rPr>
          <w:rFonts w:eastAsia="Times New Roman" w:cs="Calibri"/>
          <w:b/>
          <w:sz w:val="28"/>
          <w:szCs w:val="28"/>
        </w:rPr>
      </w:pPr>
      <w:r>
        <w:rPr>
          <w:rFonts w:eastAsia="Times New Roman" w:cs="Calibri"/>
          <w:b/>
          <w:sz w:val="28"/>
          <w:szCs w:val="28"/>
        </w:rPr>
        <w:t>Reports To: Senior Pastor</w:t>
      </w:r>
    </w:p>
    <w:p w14:paraId="4F20EB31" w14:textId="77777777" w:rsidR="00B94408" w:rsidRPr="00DE34D4" w:rsidRDefault="00B94408" w:rsidP="00B94408">
      <w:p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The Person applying for this job is someone who:</w:t>
      </w:r>
    </w:p>
    <w:p w14:paraId="3CEB92D0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Has a pastoral calling, loves students, and has the right experience, gifts and education to complement our current pastoral team.</w:t>
      </w:r>
    </w:p>
    <w:p w14:paraId="346C1180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Must agree with our general philosophy of youth ministry and overall philosophy of ministry.</w:t>
      </w:r>
    </w:p>
    <w:p w14:paraId="30E83078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Is in line with Family Church doctrinally.</w:t>
      </w:r>
    </w:p>
    <w:p w14:paraId="569844AF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Loves the idea of team leadership and would thrive in that environment.</w:t>
      </w:r>
    </w:p>
    <w:p w14:paraId="2A8FC64A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 xml:space="preserve">Is a good communicator in a large and small group setting and can keep the kids attention with relevant and practical </w:t>
      </w:r>
      <w:proofErr w:type="gramStart"/>
      <w:r w:rsidRPr="00DE34D4">
        <w:rPr>
          <w:rFonts w:eastAsia="Times New Roman" w:cs="Calibri"/>
          <w:sz w:val="24"/>
          <w:szCs w:val="24"/>
        </w:rPr>
        <w:t>messages.</w:t>
      </w:r>
      <w:proofErr w:type="gramEnd"/>
    </w:p>
    <w:p w14:paraId="68B6E11E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Is creative and cutting edge when it comes to student ministry, who has a strong understanding of current culture, who brings innovative and creative ideas to the table but who also possess a teachable and humble spirit.</w:t>
      </w:r>
    </w:p>
    <w:p w14:paraId="4AE72CBD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Is relationally strong and sensitive, who can connect well with others and help students connect with each other.</w:t>
      </w:r>
    </w:p>
    <w:p w14:paraId="21AC3DA2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 xml:space="preserve">Who buys fully into our mission of winning souls and making disciples through large group (weekly service), small group (Life Groups), and one-on-one </w:t>
      </w:r>
      <w:proofErr w:type="gramStart"/>
      <w:r w:rsidRPr="00DE34D4">
        <w:rPr>
          <w:rFonts w:eastAsia="Times New Roman" w:cs="Calibri"/>
          <w:sz w:val="24"/>
          <w:szCs w:val="24"/>
        </w:rPr>
        <w:t>disc</w:t>
      </w:r>
      <w:bookmarkStart w:id="0" w:name="_GoBack"/>
      <w:bookmarkEnd w:id="0"/>
      <w:r w:rsidRPr="00DE34D4">
        <w:rPr>
          <w:rFonts w:eastAsia="Times New Roman" w:cs="Calibri"/>
          <w:sz w:val="24"/>
          <w:szCs w:val="24"/>
        </w:rPr>
        <w:t>ipleship.</w:t>
      </w:r>
      <w:proofErr w:type="gramEnd"/>
    </w:p>
    <w:p w14:paraId="67C523B3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Wants to be part of a growing and thriving church community.</w:t>
      </w:r>
    </w:p>
    <w:p w14:paraId="10F77E8B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Has the ability to preach (on a topic other than student ministry) occasionally at another campus.</w:t>
      </w:r>
    </w:p>
    <w:p w14:paraId="01BE5F49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Build, train and lead a team of adult and student leaders through consistent training methods and meetings.</w:t>
      </w:r>
    </w:p>
    <w:p w14:paraId="7F5A1D40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Has the ability to lead worship. (preferred, not required)</w:t>
      </w:r>
    </w:p>
    <w:p w14:paraId="3F212720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Will outreach and establish a community presence in public schools, clubs, etc.</w:t>
      </w:r>
    </w:p>
    <w:p w14:paraId="75E6BF61" w14:textId="77777777" w:rsidR="00B94408" w:rsidRPr="00DE34D4" w:rsidRDefault="00B94408" w:rsidP="00B9440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Has spiritual maturity and a commitment to personal integrity</w:t>
      </w:r>
    </w:p>
    <w:p w14:paraId="3048D464" w14:textId="77777777" w:rsidR="00B94408" w:rsidRPr="00DE34D4" w:rsidRDefault="00B94408" w:rsidP="00B94408">
      <w:pPr>
        <w:spacing w:before="100" w:beforeAutospacing="1" w:after="100" w:afterAutospacing="1" w:line="240" w:lineRule="auto"/>
        <w:ind w:left="720"/>
        <w:rPr>
          <w:rFonts w:eastAsia="Times New Roman" w:cs="Calibri"/>
          <w:sz w:val="24"/>
          <w:szCs w:val="24"/>
        </w:rPr>
      </w:pPr>
    </w:p>
    <w:p w14:paraId="7508C662" w14:textId="77777777" w:rsidR="00B94408" w:rsidRPr="00DE34D4" w:rsidRDefault="00B94408" w:rsidP="00B944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Can compose and operate a budget for ministry.</w:t>
      </w:r>
    </w:p>
    <w:p w14:paraId="6CAF976F" w14:textId="77777777" w:rsidR="00B94408" w:rsidRPr="00DE34D4" w:rsidRDefault="00B94408" w:rsidP="00B944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lastRenderedPageBreak/>
        <w:t>Is a self-starter with a commitment to excellence in ministry.</w:t>
      </w:r>
    </w:p>
    <w:p w14:paraId="275164A7" w14:textId="77777777" w:rsidR="00B94408" w:rsidRPr="00DE34D4" w:rsidRDefault="00B94408" w:rsidP="00B944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 xml:space="preserve">Has a passion for evangelism, teaching Scripture, and discipling </w:t>
      </w:r>
      <w:proofErr w:type="gramStart"/>
      <w:r w:rsidRPr="00DE34D4">
        <w:rPr>
          <w:rFonts w:eastAsia="Times New Roman" w:cs="Calibri"/>
          <w:sz w:val="24"/>
          <w:szCs w:val="24"/>
        </w:rPr>
        <w:t>others.</w:t>
      </w:r>
      <w:proofErr w:type="gramEnd"/>
    </w:p>
    <w:p w14:paraId="788F20B9" w14:textId="77777777" w:rsidR="00B94408" w:rsidRPr="00DE34D4" w:rsidRDefault="00B94408" w:rsidP="00B944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Is available to meet with parents of students as well as students for counseling purposes.</w:t>
      </w:r>
    </w:p>
    <w:p w14:paraId="25E7530B" w14:textId="77777777" w:rsidR="00B94408" w:rsidRPr="00DE34D4" w:rsidRDefault="00B94408" w:rsidP="00B944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Will strategically plan, execute, and participate in events for student ministry (camps, retreats, trips, outreaches, etc.).</w:t>
      </w:r>
    </w:p>
    <w:p w14:paraId="36698DF6" w14:textId="77777777" w:rsidR="00B94408" w:rsidRPr="00DE34D4" w:rsidRDefault="00B94408" w:rsidP="00B944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  <w:r w:rsidRPr="00DE34D4">
        <w:rPr>
          <w:rFonts w:eastAsia="Times New Roman" w:cs="Calibri"/>
          <w:sz w:val="24"/>
          <w:szCs w:val="24"/>
        </w:rPr>
        <w:t>Will participate in a weekly pastoral staff meeting and other periodic leadership training meetings.</w:t>
      </w:r>
    </w:p>
    <w:p w14:paraId="0A77DC5B" w14:textId="77777777" w:rsidR="00B94408" w:rsidRDefault="00B94408" w:rsidP="00B94408">
      <w:p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</w:p>
    <w:p w14:paraId="334D3533" w14:textId="77777777" w:rsidR="00B94408" w:rsidRDefault="00B94408" w:rsidP="00B94408">
      <w:p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</w:p>
    <w:p w14:paraId="33FEAA76" w14:textId="77777777" w:rsidR="00B94408" w:rsidRDefault="00B94408" w:rsidP="00B94408">
      <w:p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</w:p>
    <w:p w14:paraId="4BDE4EE7" w14:textId="77777777" w:rsidR="00B94408" w:rsidRDefault="00B94408" w:rsidP="00B94408">
      <w:pPr>
        <w:spacing w:before="100" w:beforeAutospacing="1" w:after="100" w:afterAutospacing="1" w:line="240" w:lineRule="auto"/>
        <w:rPr>
          <w:rFonts w:eastAsia="Times New Roman" w:cs="Calibri"/>
          <w:sz w:val="24"/>
          <w:szCs w:val="24"/>
        </w:rPr>
      </w:pPr>
    </w:p>
    <w:p w14:paraId="05C417D5" w14:textId="77777777" w:rsidR="00B94408" w:rsidRPr="00B94408" w:rsidRDefault="00B94408" w:rsidP="00B94408"/>
    <w:sectPr w:rsidR="00B94408" w:rsidRPr="00B9440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67B65" w14:textId="77777777" w:rsidR="00FB4586" w:rsidRDefault="00FB4586" w:rsidP="00B94408">
      <w:pPr>
        <w:spacing w:after="0" w:line="240" w:lineRule="auto"/>
      </w:pPr>
      <w:r>
        <w:separator/>
      </w:r>
    </w:p>
  </w:endnote>
  <w:endnote w:type="continuationSeparator" w:id="0">
    <w:p w14:paraId="71951E2D" w14:textId="77777777" w:rsidR="00FB4586" w:rsidRDefault="00FB4586" w:rsidP="00B94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9566518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0CFF18D" w14:textId="25906561" w:rsidR="00B94408" w:rsidRDefault="00B9440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5EA90E" w14:textId="77777777" w:rsidR="00B94408" w:rsidRDefault="00B94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99B90" w14:textId="77777777" w:rsidR="00FB4586" w:rsidRDefault="00FB4586" w:rsidP="00B94408">
      <w:pPr>
        <w:spacing w:after="0" w:line="240" w:lineRule="auto"/>
      </w:pPr>
      <w:r>
        <w:separator/>
      </w:r>
    </w:p>
  </w:footnote>
  <w:footnote w:type="continuationSeparator" w:id="0">
    <w:p w14:paraId="7525AF16" w14:textId="77777777" w:rsidR="00FB4586" w:rsidRDefault="00FB4586" w:rsidP="00B944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66A0F8" w14:textId="479DD3AE" w:rsidR="00B94408" w:rsidRDefault="00B94408" w:rsidP="00B94408">
    <w:pPr>
      <w:pStyle w:val="Header"/>
      <w:jc w:val="center"/>
    </w:pPr>
    <w:r w:rsidRPr="00893E24">
      <w:rPr>
        <w:rStyle w:val="Heading2Char"/>
        <w:rFonts w:eastAsia="Calibri"/>
        <w:sz w:val="32"/>
        <w:szCs w:val="32"/>
      </w:rPr>
      <w:t xml:space="preserve">WORD OF TRUTH </w:t>
    </w:r>
    <w:r w:rsidRPr="00893E24">
      <w:rPr>
        <w:rStyle w:val="Heading2Char"/>
        <w:rFonts w:eastAsia="Calibri"/>
        <w:sz w:val="24"/>
        <w:szCs w:val="24"/>
      </w:rPr>
      <w:t>CHRISTIAN FELLOWSHIP</w:t>
    </w:r>
  </w:p>
  <w:p w14:paraId="075C17EF" w14:textId="4240B649" w:rsidR="00B94408" w:rsidRDefault="00B94408">
    <w:pPr>
      <w:pStyle w:val="Header"/>
    </w:pPr>
  </w:p>
  <w:p w14:paraId="53FB209A" w14:textId="77777777" w:rsidR="00B94408" w:rsidRDefault="00B944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2C679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75E47122"/>
    <w:multiLevelType w:val="multilevel"/>
    <w:tmpl w:val="DAB4DE2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zsDQwNDMysbSwsDBW0lEKTi0uzszPAykwrAUA3NT1QCwAAAA="/>
  </w:docVars>
  <w:rsids>
    <w:rsidRoot w:val="00B94408"/>
    <w:rsid w:val="00B94408"/>
    <w:rsid w:val="00FB4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DCF1B"/>
  <w15:chartTrackingRefBased/>
  <w15:docId w15:val="{ADDF66EA-CF8E-4F99-B0F4-8CA349429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408"/>
    <w:pPr>
      <w:keepNext/>
      <w:spacing w:before="240" w:after="60" w:line="276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4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408"/>
  </w:style>
  <w:style w:type="paragraph" w:styleId="Footer">
    <w:name w:val="footer"/>
    <w:basedOn w:val="Normal"/>
    <w:link w:val="FooterChar"/>
    <w:uiPriority w:val="99"/>
    <w:unhideWhenUsed/>
    <w:rsid w:val="00B94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408"/>
  </w:style>
  <w:style w:type="character" w:customStyle="1" w:styleId="Heading2Char">
    <w:name w:val="Heading 2 Char"/>
    <w:basedOn w:val="DefaultParagraphFont"/>
    <w:link w:val="Heading2"/>
    <w:uiPriority w:val="9"/>
    <w:rsid w:val="00B94408"/>
    <w:rPr>
      <w:rFonts w:ascii="Cambria" w:eastAsia="Times New Roman" w:hAnsi="Cambria" w:cs="Times New Roman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mo Thomas</dc:creator>
  <cp:keywords/>
  <dc:description/>
  <cp:lastModifiedBy>Jomo Thomas</cp:lastModifiedBy>
  <cp:revision>1</cp:revision>
  <dcterms:created xsi:type="dcterms:W3CDTF">2019-05-17T23:23:00Z</dcterms:created>
  <dcterms:modified xsi:type="dcterms:W3CDTF">2019-05-17T23:26:00Z</dcterms:modified>
</cp:coreProperties>
</file>